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2CD509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14:paraId="35F58CC4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8261485" w14:textId="77777777" w:rsidR="00030EE3" w:rsidRPr="0066540E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proofErr w:type="spellStart"/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</w:t>
      </w:r>
      <w:proofErr w:type="spellEnd"/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избор пројеката</w:t>
      </w:r>
      <w:r w:rsidR="009604B1"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оларних панела и пратеће инсталације за производњу електричне енергије за сопствене потребе</w:t>
      </w:r>
    </w:p>
    <w:p w14:paraId="57EDF992" w14:textId="77777777" w:rsidR="00B0639C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6265"/>
        <w:gridCol w:w="1524"/>
        <w:gridCol w:w="1456"/>
      </w:tblGrid>
      <w:tr w:rsidR="00E56726" w:rsidRPr="00711533" w14:paraId="1DBFAFD8" w14:textId="77777777" w:rsidTr="00E56726">
        <w:trPr>
          <w:trHeight w:val="389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5F8C4C46" w14:textId="77777777" w:rsidR="00E56726" w:rsidRPr="00711533" w:rsidRDefault="00E56726" w:rsidP="00E56726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4570B66" w14:textId="77777777" w:rsidR="00E56726" w:rsidRPr="00711533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D0619" w14:textId="77777777" w:rsidR="00E56726" w:rsidRPr="00E56726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аксимално</w:t>
            </w:r>
          </w:p>
        </w:tc>
      </w:tr>
      <w:tr w:rsidR="00E56726" w:rsidRPr="00711533" w14:paraId="0CEB8BB9" w14:textId="77777777" w:rsidTr="00E56726">
        <w:trPr>
          <w:trHeight w:val="338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DC9C53D" w14:textId="77777777" w:rsidR="00E56726" w:rsidRPr="00711533" w:rsidRDefault="00E56726" w:rsidP="00E5672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0A091D9" w14:textId="77777777" w:rsidR="00E56726" w:rsidRPr="00711533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56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14:paraId="4B07FFC2" w14:textId="77777777" w:rsidR="00E56726" w:rsidRPr="00E56726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5</w:t>
            </w:r>
          </w:p>
        </w:tc>
      </w:tr>
      <w:tr w:rsidR="00E56726" w:rsidRPr="00711533" w14:paraId="5FC5851D" w14:textId="77777777" w:rsidTr="004C257C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435BEE4E" w14:textId="77777777" w:rsidR="00E56726" w:rsidRPr="00011B11" w:rsidRDefault="00E56726" w:rsidP="00E5672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11B1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е</w:t>
            </w:r>
            <w:proofErr w:type="spellEnd"/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8D205B8" w14:textId="77777777" w:rsidR="00E56726" w:rsidRPr="00711533" w:rsidRDefault="00E56726" w:rsidP="00E567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324672" w14:textId="77777777" w:rsidR="00E56726" w:rsidRPr="00711533" w:rsidRDefault="00E56726" w:rsidP="00E567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7C40" w:rsidRPr="00711533" w14:paraId="4079AF9D" w14:textId="77777777" w:rsidTr="004D7C40">
        <w:trPr>
          <w:trHeight w:val="281"/>
          <w:jc w:val="center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90938F" w14:textId="77777777" w:rsidR="004D7C40" w:rsidRPr="00711533" w:rsidRDefault="004D7C40" w:rsidP="0004523C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14:paraId="302888AC" w14:textId="77777777" w:rsidTr="00E56726">
        <w:trPr>
          <w:trHeight w:val="410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1752EBA3" w14:textId="77777777" w:rsidR="00E56726" w:rsidRPr="00711533" w:rsidRDefault="00E56726" w:rsidP="00E56726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3267845" w14:textId="77777777" w:rsidR="00E56726" w:rsidRPr="00711533" w:rsidRDefault="00E56726" w:rsidP="00E5672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E0E7C6" w14:textId="77777777" w:rsidR="00E56726" w:rsidRPr="00E56726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аксимално</w:t>
            </w:r>
          </w:p>
        </w:tc>
      </w:tr>
      <w:tr w:rsidR="00950C6A" w:rsidRPr="00711533" w14:paraId="6C44013D" w14:textId="77777777" w:rsidTr="00E56726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1E0FFDFC" w14:textId="77777777" w:rsidR="00950C6A" w:rsidRPr="00711533" w:rsidRDefault="00950C6A" w:rsidP="00950C6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68F7BAB" w14:textId="35C401BB" w:rsidR="00950C6A" w:rsidRPr="00711533" w:rsidRDefault="00950C6A" w:rsidP="00950C6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56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14:paraId="29884822" w14:textId="53A7CDF7" w:rsidR="00950C6A" w:rsidRPr="00E56726" w:rsidRDefault="00950C6A" w:rsidP="00950C6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25 </w:t>
            </w:r>
          </w:p>
        </w:tc>
      </w:tr>
      <w:tr w:rsidR="00950C6A" w:rsidRPr="00711533" w14:paraId="3025ABB8" w14:textId="77777777" w:rsidTr="004755AB">
        <w:trPr>
          <w:trHeight w:val="343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07F0668B" w14:textId="77777777" w:rsidR="00950C6A" w:rsidRPr="00711533" w:rsidRDefault="00950C6A" w:rsidP="00950C6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C9A8CD5" w14:textId="32948290" w:rsidR="00950C6A" w:rsidRPr="00711533" w:rsidRDefault="00950C6A" w:rsidP="00950C6A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14:paraId="401992E8" w14:textId="77777777" w:rsidR="00950C6A" w:rsidRPr="00711533" w:rsidRDefault="00950C6A" w:rsidP="00950C6A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14:paraId="4F3F6AB8" w14:textId="77777777" w:rsidTr="004755AB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03978BA" w14:textId="77777777" w:rsidR="00950C6A" w:rsidRPr="00711533" w:rsidRDefault="00950C6A" w:rsidP="00950C6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7D94AF8" w14:textId="69E1A455" w:rsidR="00950C6A" w:rsidRPr="00711533" w:rsidRDefault="00950C6A" w:rsidP="00950C6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14:paraId="561DC5F0" w14:textId="77777777" w:rsidR="00950C6A" w:rsidRPr="00711533" w:rsidRDefault="00950C6A" w:rsidP="00950C6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14:paraId="40C5BE37" w14:textId="77777777" w:rsidTr="004755AB">
        <w:trPr>
          <w:trHeight w:val="353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4EEDE936" w14:textId="77777777" w:rsidR="00950C6A" w:rsidRPr="00E56726" w:rsidRDefault="00950C6A" w:rsidP="00950C6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градска топлана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818AAB1" w14:textId="55F82F5E" w:rsidR="00950C6A" w:rsidRPr="00711533" w:rsidRDefault="00950C6A" w:rsidP="00950C6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58F543" w14:textId="77777777" w:rsidR="00950C6A" w:rsidRPr="00711533" w:rsidRDefault="00950C6A" w:rsidP="00950C6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14:paraId="0EFDBC23" w14:textId="77777777" w:rsidTr="00E56726">
        <w:trPr>
          <w:trHeight w:val="389"/>
          <w:jc w:val="center"/>
        </w:trPr>
        <w:tc>
          <w:tcPr>
            <w:tcW w:w="778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D1F2AA1" w14:textId="77777777" w:rsidR="00E56726" w:rsidRPr="00711533" w:rsidRDefault="00E56726" w:rsidP="00E56726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B35CD9" w14:textId="77777777" w:rsidR="00E56726" w:rsidRPr="00711533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14:paraId="3FAEC3AF" w14:textId="77777777" w:rsidTr="00E56726">
        <w:trPr>
          <w:trHeight w:val="338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727533F" w14:textId="77777777" w:rsidR="00E56726" w:rsidRPr="00711533" w:rsidRDefault="00E56726" w:rsidP="00E5672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AB16B21" w14:textId="77777777" w:rsidR="00E56726" w:rsidRPr="00711533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67C9A0" w14:textId="77777777" w:rsidR="00E56726" w:rsidRPr="00E56726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аксимално</w:t>
            </w:r>
          </w:p>
        </w:tc>
      </w:tr>
      <w:tr w:rsidR="00950C6A" w:rsidRPr="00711533" w14:paraId="5F4FE48E" w14:textId="77777777" w:rsidTr="00E56726">
        <w:trPr>
          <w:trHeight w:val="338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2E95F222" w14:textId="77777777" w:rsidR="00950C6A" w:rsidRPr="00711533" w:rsidRDefault="00950C6A" w:rsidP="00950C6A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им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976C8DC" w14:textId="737D5E26" w:rsidR="00950C6A" w:rsidRPr="00711533" w:rsidRDefault="00950C6A" w:rsidP="00950C6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56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14:paraId="6D0476D6" w14:textId="024FB9C1" w:rsidR="00950C6A" w:rsidRPr="00E56726" w:rsidRDefault="00950C6A" w:rsidP="00950C6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25 </w:t>
            </w:r>
          </w:p>
        </w:tc>
      </w:tr>
      <w:tr w:rsidR="00950C6A" w:rsidRPr="00711533" w14:paraId="552E0175" w14:textId="77777777" w:rsidTr="00B41CD5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16FFFC52" w14:textId="77777777" w:rsidR="00950C6A" w:rsidRPr="00711533" w:rsidRDefault="00950C6A" w:rsidP="00950C6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са размакнутим крилима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57F9C5E" w14:textId="11A61E1B" w:rsidR="00950C6A" w:rsidRPr="00711533" w:rsidRDefault="00950C6A" w:rsidP="00950C6A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14:paraId="3B9EC666" w14:textId="77777777" w:rsidR="00950C6A" w:rsidRPr="00711533" w:rsidRDefault="00950C6A" w:rsidP="00950C6A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14:paraId="656EEEA4" w14:textId="77777777" w:rsidTr="00B41CD5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60FACD81" w14:textId="77777777" w:rsidR="00950C6A" w:rsidRPr="00711533" w:rsidRDefault="00950C6A" w:rsidP="00950C6A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вакум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0AAAC34" w14:textId="4DE9D564" w:rsidR="00950C6A" w:rsidRPr="00711533" w:rsidRDefault="00950C6A" w:rsidP="0095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14:paraId="7E9CEE4D" w14:textId="77777777" w:rsidR="00950C6A" w:rsidRPr="00711533" w:rsidRDefault="00950C6A" w:rsidP="0095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14:paraId="616D024B" w14:textId="77777777" w:rsidTr="00B41CD5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6BC5EE5B" w14:textId="77777777" w:rsidR="00950C6A" w:rsidRPr="00711533" w:rsidRDefault="00950C6A" w:rsidP="00950C6A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355FEAA" w14:textId="4EBC2A94" w:rsidR="00950C6A" w:rsidRPr="00711533" w:rsidRDefault="00950C6A" w:rsidP="0095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77EEC" w14:textId="77777777" w:rsidR="00950C6A" w:rsidRPr="00711533" w:rsidRDefault="00950C6A" w:rsidP="0095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14:paraId="7E9E3B66" w14:textId="77777777" w:rsidTr="000C2BF8">
        <w:trPr>
          <w:trHeight w:val="346"/>
          <w:jc w:val="center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FDD9EE" w14:textId="77777777" w:rsidR="00E56726" w:rsidRPr="00711533" w:rsidRDefault="00E56726" w:rsidP="00E567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Style w:val="TableGrid1"/>
        <w:tblW w:w="9296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6307"/>
        <w:gridCol w:w="1533"/>
        <w:gridCol w:w="1456"/>
      </w:tblGrid>
      <w:tr w:rsidR="00E56726" w:rsidRPr="00711533" w14:paraId="573FEF39" w14:textId="77777777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1759C440" w14:textId="77777777" w:rsidR="00E56726" w:rsidRPr="004D7C40" w:rsidRDefault="00E56726" w:rsidP="00E56726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9CA7907" w14:textId="77777777" w:rsidR="00E56726" w:rsidRPr="00711533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920113" w14:textId="77777777" w:rsidR="00E56726" w:rsidRPr="00E56726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аксимално</w:t>
            </w:r>
          </w:p>
        </w:tc>
      </w:tr>
      <w:tr w:rsidR="00950C6A" w:rsidRPr="00711533" w14:paraId="0C097CAD" w14:textId="77777777" w:rsidTr="00E56726">
        <w:trPr>
          <w:trHeight w:val="346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4AC935D3" w14:textId="77777777" w:rsidR="00950C6A" w:rsidRPr="00711533" w:rsidRDefault="00950C6A" w:rsidP="00950C6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422AA82" w14:textId="1981B2D4" w:rsidR="00950C6A" w:rsidRPr="000372B1" w:rsidRDefault="00950C6A" w:rsidP="00950C6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456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14:paraId="60F4024F" w14:textId="5B05CEA6" w:rsidR="00950C6A" w:rsidRPr="00950C6A" w:rsidRDefault="00950C6A" w:rsidP="00950C6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5</w:t>
            </w:r>
            <w:bookmarkStart w:id="0" w:name="_GoBack"/>
            <w:bookmarkEnd w:id="0"/>
          </w:p>
        </w:tc>
      </w:tr>
      <w:tr w:rsidR="00950C6A" w:rsidRPr="00711533" w14:paraId="082D66AA" w14:textId="77777777" w:rsidTr="00E56726">
        <w:trPr>
          <w:trHeight w:val="346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6300A282" w14:textId="69165B7D" w:rsidR="00950C6A" w:rsidRPr="00711533" w:rsidRDefault="00950C6A" w:rsidP="00950C6A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A672EC4" w14:textId="2CCB659D" w:rsidR="00950C6A" w:rsidRPr="000372B1" w:rsidRDefault="00950C6A" w:rsidP="00950C6A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2,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14:paraId="5379F15D" w14:textId="77777777" w:rsidR="00950C6A" w:rsidRPr="00711533" w:rsidRDefault="00950C6A" w:rsidP="00950C6A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14:paraId="39A6704A" w14:textId="77777777" w:rsidTr="00E56726">
        <w:trPr>
          <w:trHeight w:val="34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0C82E1F" w14:textId="4B96D927" w:rsidR="00950C6A" w:rsidRPr="00711533" w:rsidRDefault="00950C6A" w:rsidP="00950C6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A9E351A" w14:textId="0D58D684" w:rsidR="00950C6A" w:rsidRPr="000372B1" w:rsidRDefault="00950C6A" w:rsidP="00950C6A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14:paraId="1267F81F" w14:textId="77777777" w:rsidR="00950C6A" w:rsidRPr="00711533" w:rsidRDefault="00950C6A" w:rsidP="00950C6A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14:paraId="2EED57C9" w14:textId="77777777" w:rsidTr="00E56726">
        <w:trPr>
          <w:trHeight w:val="346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412E951C" w14:textId="1C3F007A" w:rsidR="00950C6A" w:rsidRPr="00711533" w:rsidRDefault="00950C6A" w:rsidP="00950C6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31B1EED" w14:textId="04FAEAD7" w:rsidR="00950C6A" w:rsidRPr="000372B1" w:rsidRDefault="00950C6A" w:rsidP="00950C6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7,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14:paraId="327E3613" w14:textId="77777777" w:rsidR="00950C6A" w:rsidRPr="00711533" w:rsidRDefault="00950C6A" w:rsidP="00950C6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14:paraId="215EC081" w14:textId="77777777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624D8E89" w14:textId="546B6429" w:rsidR="00950C6A" w:rsidRPr="000372B1" w:rsidRDefault="00950C6A" w:rsidP="00950C6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46219C6" w14:textId="6461F00E" w:rsidR="00950C6A" w:rsidRPr="000372B1" w:rsidRDefault="00950C6A" w:rsidP="00950C6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14:paraId="5283B25F" w14:textId="77777777" w:rsidR="00950C6A" w:rsidRPr="00711533" w:rsidRDefault="00950C6A" w:rsidP="00950C6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14:paraId="33953CEA" w14:textId="77777777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4B0BCE1C" w14:textId="6F8CCC1B" w:rsidR="00950C6A" w:rsidRPr="00711533" w:rsidRDefault="00950C6A" w:rsidP="00950C6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EEED952" w14:textId="5AE3FEA0" w:rsidR="00950C6A" w:rsidRPr="000372B1" w:rsidRDefault="00950C6A" w:rsidP="00950C6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2,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14:paraId="4C13EDC3" w14:textId="77777777" w:rsidR="00950C6A" w:rsidRPr="00711533" w:rsidRDefault="00950C6A" w:rsidP="00950C6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14:paraId="52F4587E" w14:textId="77777777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7F4EA622" w14:textId="30E1B2DC" w:rsidR="00950C6A" w:rsidRPr="000372B1" w:rsidRDefault="00950C6A" w:rsidP="00950C6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7487159" w14:textId="21641F48" w:rsidR="00950C6A" w:rsidRPr="000372B1" w:rsidRDefault="00950C6A" w:rsidP="00950C6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14:paraId="013114B7" w14:textId="77777777" w:rsidR="00950C6A" w:rsidRPr="00711533" w:rsidRDefault="00950C6A" w:rsidP="00950C6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14:paraId="1126258A" w14:textId="77777777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02F3B378" w14:textId="77777777" w:rsidR="00950C6A" w:rsidRPr="00711533" w:rsidRDefault="00950C6A" w:rsidP="00950C6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A38AB6E" w14:textId="370AA6DD" w:rsidR="00950C6A" w:rsidRPr="000372B1" w:rsidRDefault="00950C6A" w:rsidP="00950C6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157494" w14:textId="77777777" w:rsidR="00950C6A" w:rsidRPr="00711533" w:rsidRDefault="00950C6A" w:rsidP="00950C6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14:paraId="2798CD35" w14:textId="77777777" w:rsidTr="00E56726">
        <w:trPr>
          <w:trHeight w:val="353"/>
          <w:jc w:val="center"/>
        </w:trPr>
        <w:tc>
          <w:tcPr>
            <w:tcW w:w="784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7AD574" w14:textId="77777777" w:rsidR="00E56726" w:rsidRPr="00E56726" w:rsidRDefault="00E56726" w:rsidP="00E56726">
            <w:pPr>
              <w:ind w:left="13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купно </w:t>
            </w:r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5BB76E" w14:textId="77777777" w:rsidR="00E56726" w:rsidRPr="00E56726" w:rsidRDefault="00E56726" w:rsidP="00E56726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00</w:t>
            </w:r>
          </w:p>
        </w:tc>
      </w:tr>
    </w:tbl>
    <w:p w14:paraId="2C05205B" w14:textId="77777777"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5BB6FC14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0C93AB" w14:textId="77777777" w:rsidR="00D40694" w:rsidRDefault="00D40694" w:rsidP="00CB7E8C">
      <w:pPr>
        <w:spacing w:after="0" w:line="240" w:lineRule="auto"/>
      </w:pPr>
      <w:r>
        <w:separator/>
      </w:r>
    </w:p>
  </w:endnote>
  <w:endnote w:type="continuationSeparator" w:id="0">
    <w:p w14:paraId="2843EBB2" w14:textId="77777777" w:rsidR="00D40694" w:rsidRDefault="00D40694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6FD470" w14:textId="77777777" w:rsidR="00D40694" w:rsidRDefault="00D40694" w:rsidP="00CB7E8C">
      <w:pPr>
        <w:spacing w:after="0" w:line="240" w:lineRule="auto"/>
      </w:pPr>
      <w:r>
        <w:separator/>
      </w:r>
    </w:p>
  </w:footnote>
  <w:footnote w:type="continuationSeparator" w:id="0">
    <w:p w14:paraId="2E40D6ED" w14:textId="77777777" w:rsidR="00D40694" w:rsidRDefault="00D40694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7A6389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6"/>
  </w:num>
  <w:num w:numId="3">
    <w:abstractNumId w:val="24"/>
  </w:num>
  <w:num w:numId="4">
    <w:abstractNumId w:val="7"/>
  </w:num>
  <w:num w:numId="5">
    <w:abstractNumId w:val="14"/>
  </w:num>
  <w:num w:numId="6">
    <w:abstractNumId w:val="28"/>
  </w:num>
  <w:num w:numId="7">
    <w:abstractNumId w:val="11"/>
  </w:num>
  <w:num w:numId="8">
    <w:abstractNumId w:val="15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7"/>
  </w:num>
  <w:num w:numId="26">
    <w:abstractNumId w:val="20"/>
  </w:num>
  <w:num w:numId="27">
    <w:abstractNumId w:val="1"/>
  </w:num>
  <w:num w:numId="28">
    <w:abstractNumId w:val="13"/>
  </w:num>
  <w:num w:numId="29">
    <w:abstractNumId w:val="25"/>
  </w:num>
  <w:num w:numId="30">
    <w:abstractNumId w:val="4"/>
  </w:num>
  <w:num w:numId="31">
    <w:abstractNumId w:val="1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rwUACXO8wS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053D4"/>
    <w:rsid w:val="00370499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E7712"/>
    <w:rsid w:val="007F5D8F"/>
    <w:rsid w:val="00810731"/>
    <w:rsid w:val="00811065"/>
    <w:rsid w:val="00814F24"/>
    <w:rsid w:val="00841218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50C6A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B0FBC"/>
    <w:rsid w:val="00CB2FAD"/>
    <w:rsid w:val="00CB7E8C"/>
    <w:rsid w:val="00CC78DF"/>
    <w:rsid w:val="00CD2F7E"/>
    <w:rsid w:val="00D13CF6"/>
    <w:rsid w:val="00D17F10"/>
    <w:rsid w:val="00D24529"/>
    <w:rsid w:val="00D40694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C747B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16541F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EAA83B-0510-4955-BF0F-73417E8E24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Aleksandar Puljevic</cp:lastModifiedBy>
  <cp:revision>2</cp:revision>
  <cp:lastPrinted>2021-08-06T05:54:00Z</cp:lastPrinted>
  <dcterms:created xsi:type="dcterms:W3CDTF">2022-05-18T13:35:00Z</dcterms:created>
  <dcterms:modified xsi:type="dcterms:W3CDTF">2022-05-18T13:35:00Z</dcterms:modified>
</cp:coreProperties>
</file>